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43C0" w14:textId="76375CE2" w:rsidR="008D4A25" w:rsidRPr="00FD7C6F" w:rsidRDefault="00FD7C6F" w:rsidP="00FD7C6F">
      <w:r>
        <w:rPr>
          <w:noProof/>
        </w:rPr>
        <w:drawing>
          <wp:inline distT="0" distB="0" distL="0" distR="0" wp14:anchorId="1D96A1DE" wp14:editId="4E987AA9">
            <wp:extent cx="5943600" cy="49822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D4A25" w:rsidRPr="00FD7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awNLOwMDA0NzdR0lEKTi0uzszPAykwrAUA8lJ7eSwAAAA="/>
  </w:docVars>
  <w:rsids>
    <w:rsidRoot w:val="00FD7C6F"/>
    <w:rsid w:val="004D6987"/>
    <w:rsid w:val="00CD679E"/>
    <w:rsid w:val="00FD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98906"/>
  <w15:chartTrackingRefBased/>
  <w15:docId w15:val="{AB96AEBD-7348-4972-AFC6-449BEC71C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fisk</dc:creator>
  <cp:keywords/>
  <dc:description/>
  <cp:lastModifiedBy>cafisk</cp:lastModifiedBy>
  <cp:revision>1</cp:revision>
  <dcterms:created xsi:type="dcterms:W3CDTF">2022-11-01T13:31:00Z</dcterms:created>
  <dcterms:modified xsi:type="dcterms:W3CDTF">2022-11-0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519291-6465-4a04-8f67-c006b6b0efc4</vt:lpwstr>
  </property>
</Properties>
</file>